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42FD6" w14:textId="470CEEBE" w:rsidR="006663E8" w:rsidRDefault="0013408D">
      <w:pPr>
        <w:pStyle w:val="Title"/>
      </w:pPr>
      <w:r>
        <w:t xml:space="preserve">Feedback for Project Number </w:t>
      </w:r>
      <w:r w:rsidR="008770A1">
        <w:t>26</w:t>
      </w:r>
    </w:p>
    <w:p w14:paraId="7CEBE76D" w14:textId="77777777" w:rsidR="006663E8" w:rsidRDefault="0013408D">
      <w:pPr>
        <w:pStyle w:val="Heading2"/>
      </w:pPr>
      <w:bookmarkStart w:id="0" w:name="instructions"/>
      <w:bookmarkEnd w:id="0"/>
      <w:r>
        <w:t>Instructions</w:t>
      </w:r>
    </w:p>
    <w:p w14:paraId="011A33C4" w14:textId="77777777" w:rsidR="006663E8" w:rsidRDefault="0013408D">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6540A0B8" w14:textId="77777777" w:rsidR="006663E8" w:rsidRDefault="0013408D">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7B62ADB9" w14:textId="77777777" w:rsidR="006663E8" w:rsidRDefault="0013408D">
      <w:pPr>
        <w:pStyle w:val="Heading2"/>
      </w:pPr>
      <w:bookmarkStart w:id="1" w:name="feedback-below"/>
      <w:bookmarkEnd w:id="1"/>
      <w:r>
        <w:t>Feedback Below</w:t>
      </w:r>
    </w:p>
    <w:p w14:paraId="13AF99AE" w14:textId="2323C8B3" w:rsidR="006663E8" w:rsidRDefault="0013408D">
      <w:pPr>
        <w:pStyle w:val="FirstParagraph"/>
        <w:rPr>
          <w:b/>
        </w:rPr>
      </w:pPr>
      <w:r>
        <w:rPr>
          <w:b/>
        </w:rPr>
        <w:t>What did you first notice about this project?</w:t>
      </w:r>
    </w:p>
    <w:p w14:paraId="2ED7461B" w14:textId="6458C934" w:rsidR="00B23717" w:rsidRPr="00B23717" w:rsidRDefault="00B23717" w:rsidP="00B23717">
      <w:pPr>
        <w:pStyle w:val="BodyText"/>
        <w:numPr>
          <w:ilvl w:val="0"/>
          <w:numId w:val="3"/>
        </w:numPr>
      </w:pPr>
      <w:r>
        <w:t xml:space="preserve">When I clicked on the </w:t>
      </w:r>
      <w:r w:rsidR="00913048">
        <w:t xml:space="preserve">link and opened the page, the web page was blank and simply stated “The page no longer exists. Find something new in the gallery or authors” </w:t>
      </w:r>
    </w:p>
    <w:p w14:paraId="52A76B45" w14:textId="77777777" w:rsidR="006663E8" w:rsidRDefault="0013408D">
      <w:pPr>
        <w:pStyle w:val="BodyText"/>
      </w:pPr>
      <w:r>
        <w:rPr>
          <w:b/>
        </w:rPr>
        <w:t>What was this project’s main story?</w:t>
      </w:r>
    </w:p>
    <w:p w14:paraId="7BCB25B5" w14:textId="77777777" w:rsidR="006663E8" w:rsidRDefault="0013408D">
      <w:pPr>
        <w:pStyle w:val="BodyText"/>
      </w:pPr>
      <w:r>
        <w:rPr>
          <w:b/>
        </w:rPr>
        <w:t>What were some areas of improvement?</w:t>
      </w:r>
    </w:p>
    <w:p w14:paraId="3B728352" w14:textId="77777777" w:rsidR="006663E8" w:rsidRDefault="0013408D">
      <w:pPr>
        <w:pStyle w:val="BodyText"/>
      </w:pPr>
      <w:r>
        <w:rPr>
          <w:b/>
        </w:rPr>
        <w:t>What elements would you add to this project?</w:t>
      </w:r>
    </w:p>
    <w:p w14:paraId="3324B04A" w14:textId="77777777" w:rsidR="006663E8" w:rsidRDefault="0013408D">
      <w:pPr>
        <w:pStyle w:val="BodyText"/>
      </w:pPr>
      <w:r>
        <w:rPr>
          <w:b/>
        </w:rPr>
        <w:t>What were some successful elements of this project?</w:t>
      </w:r>
    </w:p>
    <w:p w14:paraId="218BD602" w14:textId="77777777" w:rsidR="006663E8" w:rsidRDefault="0013408D">
      <w:pPr>
        <w:pStyle w:val="BodyText"/>
      </w:pPr>
      <w:r>
        <w:rPr>
          <w:b/>
        </w:rPr>
        <w:t>Any oth</w:t>
      </w:r>
      <w:r>
        <w:rPr>
          <w:b/>
        </w:rPr>
        <w:t>er thoughts you would like to convey to your peer?</w:t>
      </w:r>
    </w:p>
    <w:sectPr w:rsidR="006663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63C55" w14:textId="77777777" w:rsidR="0013408D" w:rsidRDefault="0013408D">
      <w:pPr>
        <w:spacing w:after="0"/>
      </w:pPr>
      <w:r>
        <w:separator/>
      </w:r>
    </w:p>
  </w:endnote>
  <w:endnote w:type="continuationSeparator" w:id="0">
    <w:p w14:paraId="75B2F84E" w14:textId="77777777" w:rsidR="0013408D" w:rsidRDefault="001340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9BD24" w14:textId="77777777" w:rsidR="0013408D" w:rsidRDefault="0013408D">
      <w:r>
        <w:separator/>
      </w:r>
    </w:p>
  </w:footnote>
  <w:footnote w:type="continuationSeparator" w:id="0">
    <w:p w14:paraId="2887DC23" w14:textId="77777777" w:rsidR="0013408D" w:rsidRDefault="001340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481A92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23F333A"/>
    <w:multiLevelType w:val="hybridMultilevel"/>
    <w:tmpl w:val="A42C9B7E"/>
    <w:lvl w:ilvl="0" w:tplc="6D8613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491DC2E"/>
    <w:multiLevelType w:val="multilevel"/>
    <w:tmpl w:val="75EEC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08D"/>
    <w:rsid w:val="004E29B3"/>
    <w:rsid w:val="00590D07"/>
    <w:rsid w:val="006663E8"/>
    <w:rsid w:val="00784D58"/>
    <w:rsid w:val="008770A1"/>
    <w:rsid w:val="008D6863"/>
    <w:rsid w:val="00913048"/>
    <w:rsid w:val="00B2371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352CAB"/>
  <w15:docId w15:val="{B08CDFC3-3CF2-DE43-B7E5-B9B8F12B9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770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58126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7</Words>
  <Characters>1528</Characters>
  <Application>Microsoft Office Word</Application>
  <DocSecurity>0</DocSecurity>
  <Lines>12</Lines>
  <Paragraphs>3</Paragraphs>
  <ScaleCrop>false</ScaleCrop>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Hygen Duma</dc:creator>
  <cp:lastModifiedBy>Hygen Duma</cp:lastModifiedBy>
  <cp:revision>3</cp:revision>
  <dcterms:created xsi:type="dcterms:W3CDTF">2021-05-13T01:45:00Z</dcterms:created>
  <dcterms:modified xsi:type="dcterms:W3CDTF">2021-05-13T01:46:00Z</dcterms:modified>
</cp:coreProperties>
</file>